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7777777" w:rsidR="00EE0AC5" w:rsidRPr="00BB49BC" w:rsidRDefault="00F95E59" w:rsidP="005631AA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Lab</w:t>
      </w:r>
      <w:r w:rsidR="00E409C7">
        <w:rPr>
          <w:rFonts w:ascii="Calibri" w:hAnsi="Calibri" w:cs="Calibri"/>
          <w:sz w:val="28"/>
          <w:szCs w:val="28"/>
        </w:rPr>
        <w:t xml:space="preserve"> </w:t>
      </w:r>
      <w:r w:rsidR="00225DF5">
        <w:rPr>
          <w:rFonts w:ascii="Calibri" w:hAnsi="Calibri" w:cs="Calibri"/>
          <w:sz w:val="28"/>
          <w:szCs w:val="28"/>
        </w:rPr>
        <w:t xml:space="preserve">Journal </w:t>
      </w:r>
      <w:r w:rsidR="000F600C">
        <w:rPr>
          <w:rFonts w:ascii="Calibri" w:hAnsi="Calibri" w:cs="Calibri"/>
          <w:sz w:val="28"/>
          <w:szCs w:val="28"/>
        </w:rPr>
        <w:t>01</w:t>
      </w:r>
    </w:p>
    <w:p w14:paraId="42A9E5CB" w14:textId="02A53F6C" w:rsidR="00485735" w:rsidRDefault="00254650" w:rsidP="00DD3284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0F600C">
        <w:rPr>
          <w:rFonts w:ascii="Calibri" w:hAnsi="Calibri" w:cs="Calibri"/>
          <w:b/>
        </w:rPr>
        <w:t>Spring 202</w:t>
      </w:r>
      <w:r w:rsidR="00DD3284">
        <w:rPr>
          <w:rFonts w:ascii="Calibri" w:hAnsi="Calibri" w:cs="Calibri"/>
          <w:b/>
        </w:rPr>
        <w:t>3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06"/>
        <w:gridCol w:w="3978"/>
        <w:gridCol w:w="3145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7777777" w:rsidR="00BB49BC" w:rsidRPr="009B007B" w:rsidRDefault="000F600C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Data Structures and Algorithm </w:t>
            </w:r>
            <w:r w:rsidR="00BA7CC7">
              <w:rPr>
                <w:rFonts w:ascii="Calibri" w:hAnsi="Calibri" w:cs="Calibri"/>
                <w:b/>
              </w:rPr>
              <w:t xml:space="preserve"> - Lab</w:t>
            </w:r>
          </w:p>
        </w:tc>
        <w:tc>
          <w:tcPr>
            <w:tcW w:w="3197" w:type="dxa"/>
            <w:vAlign w:val="bottom"/>
          </w:tcPr>
          <w:p w14:paraId="21BBCF2B" w14:textId="7777777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____________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7777777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21</w:t>
            </w:r>
          </w:p>
        </w:tc>
        <w:tc>
          <w:tcPr>
            <w:tcW w:w="3197" w:type="dxa"/>
            <w:vAlign w:val="center"/>
          </w:tcPr>
          <w:p w14:paraId="72D2F9B5" w14:textId="77777777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0F600C">
              <w:rPr>
                <w:rFonts w:ascii="Calibri" w:hAnsi="Calibri" w:cs="Calibri"/>
              </w:rPr>
              <w:t>1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495A648F" w:rsidR="00BB49BC" w:rsidRPr="009B007B" w:rsidRDefault="00DD328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atima Zulfiqar</w:t>
            </w:r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544A983D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77777777" w:rsidR="003B6A73" w:rsidRPr="00572ED3" w:rsidRDefault="00D33F10" w:rsidP="000B6C4B">
      <w:r>
        <w:t>Name</w:t>
      </w:r>
      <w:r w:rsidR="001659E8">
        <w:t>: _</w:t>
      </w:r>
      <w:r>
        <w:t>_</w:t>
      </w:r>
      <w:r w:rsidR="00CF2660">
        <w:t xml:space="preserve">___________________ </w:t>
      </w:r>
      <w:r w:rsidR="00D97423">
        <w:t>E</w:t>
      </w:r>
      <w:r w:rsidR="00CF2660">
        <w:t>nroll No</w:t>
      </w:r>
      <w:r w:rsidR="001659E8">
        <w:t>: _</w:t>
      </w:r>
      <w:r w:rsidR="00CF2660">
        <w:t>__________________</w:t>
      </w:r>
      <w:r w:rsidR="001659E8">
        <w:t xml:space="preserve"> Class: _____________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  <w:pict>
              <v:line w14:anchorId="6DCEE6D6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6E9223F" w14:textId="77777777" w:rsidR="00696DA8" w:rsidRPr="003119B9" w:rsidRDefault="003119B9" w:rsidP="00696DA8">
      <w:pPr>
        <w:pStyle w:val="SUBHEADING"/>
        <w:spacing w:before="240" w:after="0"/>
        <w:rPr>
          <w:rFonts w:asciiTheme="majorBidi" w:hAnsiTheme="majorBidi" w:cstheme="majorBidi"/>
        </w:rPr>
      </w:pPr>
      <w:bookmarkStart w:id="0" w:name="_Toc443336610"/>
      <w:bookmarkStart w:id="1" w:name="_Toc444260396"/>
      <w:r w:rsidRPr="003119B9">
        <w:rPr>
          <w:rFonts w:asciiTheme="majorBidi" w:hAnsiTheme="majorBidi" w:cstheme="majorBidi"/>
        </w:rPr>
        <w:t>Objective</w:t>
      </w:r>
      <w:r w:rsidR="00D25B72">
        <w:rPr>
          <w:rFonts w:asciiTheme="majorBidi" w:hAnsiTheme="majorBidi" w:cstheme="majorBidi"/>
        </w:rPr>
        <w:t>(</w:t>
      </w:r>
      <w:r w:rsidRPr="003119B9">
        <w:rPr>
          <w:rFonts w:asciiTheme="majorBidi" w:hAnsiTheme="majorBidi" w:cstheme="majorBidi"/>
        </w:rPr>
        <w:t>s</w:t>
      </w:r>
      <w:bookmarkEnd w:id="0"/>
      <w:bookmarkEnd w:id="1"/>
      <w:r w:rsidR="00166437">
        <w:rPr>
          <w:rFonts w:asciiTheme="majorBidi" w:hAnsiTheme="majorBidi" w:cstheme="majorBidi"/>
        </w:rPr>
        <w:t>):</w:t>
      </w:r>
    </w:p>
    <w:p w14:paraId="18D3C1BA" w14:textId="77777777" w:rsidR="00A65E74" w:rsidRDefault="00A65E74" w:rsidP="00A65E74">
      <w:bookmarkStart w:id="2" w:name="_Toc465848738"/>
      <w:r w:rsidRPr="00A65E74">
        <w:t>Upon completion of this lab ses</w:t>
      </w:r>
      <w:r>
        <w:t>sion, learners will be able to:</w:t>
      </w:r>
    </w:p>
    <w:p w14:paraId="0EBBB332" w14:textId="2B046194" w:rsidR="000F600C" w:rsidRDefault="000F600C" w:rsidP="00E10416">
      <w:pPr>
        <w:numPr>
          <w:ilvl w:val="0"/>
          <w:numId w:val="3"/>
        </w:numPr>
        <w:spacing w:after="14" w:line="242" w:lineRule="auto"/>
        <w:ind w:firstLine="360"/>
      </w:pPr>
      <w:r>
        <w:t>D</w:t>
      </w:r>
      <w:r w:rsidR="00E10416">
        <w:t>eclare and initialize</w:t>
      </w:r>
      <w:r>
        <w:t xml:space="preserve"> </w:t>
      </w:r>
      <w:r w:rsidR="00E10416">
        <w:t>array data structure.</w:t>
      </w:r>
    </w:p>
    <w:p w14:paraId="51D64899" w14:textId="443173E4" w:rsidR="000F600C" w:rsidRDefault="00BE7D12" w:rsidP="000F600C">
      <w:pPr>
        <w:numPr>
          <w:ilvl w:val="0"/>
          <w:numId w:val="3"/>
        </w:numPr>
        <w:spacing w:after="14" w:line="242" w:lineRule="auto"/>
        <w:ind w:firstLine="360"/>
      </w:pPr>
      <w:r>
        <w:t>Perform different operations on arrays (Insertion, deletion, search, display)</w:t>
      </w:r>
      <w:r w:rsidR="000F600C">
        <w:t xml:space="preserve"> </w:t>
      </w:r>
    </w:p>
    <w:p w14:paraId="75CA3459" w14:textId="3837D64F" w:rsidR="000F600C" w:rsidRPr="000F600C" w:rsidRDefault="000F600C" w:rsidP="00BE7D12">
      <w:pPr>
        <w:spacing w:after="14" w:line="242" w:lineRule="auto"/>
        <w:ind w:left="360"/>
      </w:pPr>
      <w:r w:rsidRPr="000F600C">
        <w:t xml:space="preserve"> </w:t>
      </w:r>
    </w:p>
    <w:p w14:paraId="694731FE" w14:textId="77777777" w:rsidR="00A65E74" w:rsidRDefault="003119B9" w:rsidP="000F600C">
      <w:pPr>
        <w:pStyle w:val="Heading2"/>
        <w:tabs>
          <w:tab w:val="left" w:pos="2310"/>
        </w:tabs>
        <w:rPr>
          <w:rFonts w:asciiTheme="majorBidi" w:hAnsiTheme="majorBidi"/>
          <w:color w:val="auto"/>
          <w:sz w:val="28"/>
          <w:szCs w:val="28"/>
          <w:u w:val="single"/>
        </w:rPr>
      </w:pPr>
      <w:r w:rsidRPr="003119B9">
        <w:rPr>
          <w:rFonts w:asciiTheme="majorBidi" w:hAnsiTheme="majorBidi"/>
          <w:color w:val="auto"/>
          <w:sz w:val="28"/>
          <w:szCs w:val="28"/>
          <w:u w:val="single"/>
        </w:rPr>
        <w:t>Lab Tasks</w:t>
      </w:r>
      <w:bookmarkEnd w:id="2"/>
      <w:r w:rsidR="000F600C">
        <w:rPr>
          <w:rFonts w:asciiTheme="majorBidi" w:hAnsiTheme="majorBidi"/>
          <w:color w:val="auto"/>
          <w:sz w:val="28"/>
          <w:szCs w:val="28"/>
          <w:u w:val="single"/>
        </w:rPr>
        <w:t>:</w:t>
      </w:r>
    </w:p>
    <w:p w14:paraId="39549FAF" w14:textId="77777777" w:rsidR="000F600C" w:rsidRDefault="000F600C" w:rsidP="009E710F">
      <w:pPr>
        <w:rPr>
          <w:b/>
        </w:rPr>
      </w:pPr>
    </w:p>
    <w:p w14:paraId="7E7ECDDE" w14:textId="6C137A94" w:rsidR="000942CB" w:rsidRDefault="000942CB" w:rsidP="00860A7A">
      <w:pPr>
        <w:jc w:val="both"/>
        <w:rPr>
          <w:b/>
        </w:rPr>
      </w:pPr>
      <w:r>
        <w:rPr>
          <w:b/>
        </w:rPr>
        <w:t xml:space="preserve">Task </w:t>
      </w:r>
      <w:r w:rsidR="00703317">
        <w:rPr>
          <w:b/>
        </w:rPr>
        <w:t>1</w:t>
      </w:r>
    </w:p>
    <w:p w14:paraId="61ACC0EC" w14:textId="22CEAB07" w:rsidR="00703317" w:rsidRDefault="00703317" w:rsidP="00E10416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to </w:t>
      </w:r>
      <w:r w:rsidR="00BE7D12">
        <w:rPr>
          <w:bCs/>
          <w:lang w:val="en-GB"/>
        </w:rPr>
        <w:t xml:space="preserve">define an integer type array of fixed size and store elements </w:t>
      </w:r>
      <w:r w:rsidR="00E10416">
        <w:rPr>
          <w:bCs/>
          <w:lang w:val="en-GB"/>
        </w:rPr>
        <w:t>by taking input from the user</w:t>
      </w:r>
      <w:r w:rsidR="00BE7D12">
        <w:rPr>
          <w:bCs/>
          <w:lang w:val="en-GB"/>
        </w:rPr>
        <w:t>. Also print values present in an array.</w:t>
      </w:r>
    </w:p>
    <w:p w14:paraId="15AC0758" w14:textId="3A8A7242" w:rsidR="00703317" w:rsidRDefault="00703317" w:rsidP="00860A7A">
      <w:pPr>
        <w:jc w:val="both"/>
        <w:rPr>
          <w:bCs/>
          <w:lang w:val="en-GB"/>
        </w:rPr>
      </w:pPr>
    </w:p>
    <w:p w14:paraId="0B99E2C7" w14:textId="4B517D8B" w:rsidR="00703317" w:rsidRDefault="00703317" w:rsidP="00860A7A">
      <w:pPr>
        <w:jc w:val="both"/>
        <w:rPr>
          <w:b/>
        </w:rPr>
      </w:pPr>
      <w:r>
        <w:rPr>
          <w:b/>
        </w:rPr>
        <w:t>Task 2</w:t>
      </w:r>
    </w:p>
    <w:p w14:paraId="299D962E" w14:textId="6BF69CB6" w:rsidR="00703317" w:rsidRDefault="00BE7D12" w:rsidP="00860A7A">
      <w:pPr>
        <w:jc w:val="both"/>
        <w:rPr>
          <w:bCs/>
          <w:lang w:val="en-GB"/>
        </w:rPr>
      </w:pPr>
      <w:r>
        <w:rPr>
          <w:bCs/>
          <w:lang w:val="en-GB"/>
        </w:rPr>
        <w:t xml:space="preserve">Write a program in a form of different functions and a main menu. Perform following operations on an array. </w:t>
      </w:r>
      <w:r w:rsidR="005B5C8E">
        <w:rPr>
          <w:bCs/>
          <w:lang w:val="en-GB"/>
        </w:rPr>
        <w:t xml:space="preserve"> </w:t>
      </w:r>
    </w:p>
    <w:p w14:paraId="6EE6D2A0" w14:textId="7E6C6150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ion by index</w:t>
      </w:r>
    </w:p>
    <w:p w14:paraId="1EDE2463" w14:textId="1A536FFB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Deletion by value</w:t>
      </w:r>
    </w:p>
    <w:p w14:paraId="0DFBA443" w14:textId="7C47920A" w:rsidR="00BE7D12" w:rsidRDefault="00BE7D12" w:rsidP="00BE7D12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Search by index</w:t>
      </w:r>
    </w:p>
    <w:p w14:paraId="5C3B02D1" w14:textId="5AC5A508" w:rsidR="00BE7D12" w:rsidRPr="00E10416" w:rsidRDefault="00BE7D12" w:rsidP="00E10416">
      <w:pPr>
        <w:pStyle w:val="ListParagraph"/>
        <w:numPr>
          <w:ilvl w:val="0"/>
          <w:numId w:val="4"/>
        </w:numPr>
        <w:jc w:val="both"/>
        <w:rPr>
          <w:bCs/>
          <w:lang w:val="en-GB"/>
        </w:rPr>
      </w:pPr>
      <w:r>
        <w:rPr>
          <w:bCs/>
          <w:lang w:val="en-GB"/>
        </w:rPr>
        <w:t>Search by Value</w:t>
      </w:r>
      <w:bookmarkStart w:id="3" w:name="_GoBack"/>
      <w:bookmarkEnd w:id="3"/>
    </w:p>
    <w:p w14:paraId="6C4E1C20" w14:textId="54890CC9" w:rsidR="00BE7D12" w:rsidRDefault="00BE7D12">
      <w:pPr>
        <w:rPr>
          <w:bCs/>
          <w:lang w:val="en-GB"/>
        </w:rPr>
      </w:pPr>
      <w:r>
        <w:rPr>
          <w:bCs/>
          <w:lang w:val="en-GB"/>
        </w:rPr>
        <w:br w:type="page"/>
      </w:r>
    </w:p>
    <w:p w14:paraId="1F8C848F" w14:textId="376BEC86" w:rsidR="00DB1493" w:rsidRPr="00D25B72" w:rsidRDefault="00FB6377" w:rsidP="00750CBC">
      <w:pPr>
        <w:spacing w:before="240" w:line="360" w:lineRule="auto"/>
        <w:jc w:val="both"/>
        <w:rPr>
          <w:b/>
          <w:noProof/>
          <w:sz w:val="28"/>
          <w:szCs w:val="28"/>
          <w:u w:val="single"/>
          <w:lang w:val="fr-FR"/>
        </w:rPr>
      </w:pPr>
      <w:r>
        <w:rPr>
          <w:b/>
          <w:noProof/>
          <w:sz w:val="28"/>
          <w:szCs w:val="28"/>
          <w:u w:val="single"/>
          <w:lang w:val="fr-FR"/>
        </w:rPr>
        <w:lastRenderedPageBreak/>
        <w:t>Lab Grading Sheet</w:t>
      </w:r>
      <w:r w:rsidR="005C1063" w:rsidRPr="00D25B72">
        <w:rPr>
          <w:b/>
          <w:noProof/>
          <w:sz w:val="28"/>
          <w:szCs w:val="28"/>
          <w:u w:val="single"/>
          <w:lang w:val="fr-FR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81"/>
        <w:gridCol w:w="896"/>
        <w:gridCol w:w="1361"/>
        <w:gridCol w:w="5781"/>
      </w:tblGrid>
      <w:tr w:rsidR="005C1063" w:rsidRPr="006469FB" w14:paraId="0834B824" w14:textId="77777777" w:rsidTr="00750CBC">
        <w:trPr>
          <w:jc w:val="center"/>
        </w:trPr>
        <w:tc>
          <w:tcPr>
            <w:tcW w:w="981" w:type="dxa"/>
            <w:vAlign w:val="center"/>
          </w:tcPr>
          <w:p w14:paraId="6CC6192B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ask</w:t>
            </w:r>
          </w:p>
        </w:tc>
        <w:tc>
          <w:tcPr>
            <w:tcW w:w="896" w:type="dxa"/>
            <w:vAlign w:val="center"/>
          </w:tcPr>
          <w:p w14:paraId="06C081CF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ax Marks</w:t>
            </w:r>
          </w:p>
        </w:tc>
        <w:tc>
          <w:tcPr>
            <w:tcW w:w="1361" w:type="dxa"/>
            <w:vAlign w:val="center"/>
          </w:tcPr>
          <w:p w14:paraId="224086FE" w14:textId="77777777" w:rsidR="005C1063" w:rsidRPr="006469FB" w:rsidRDefault="005C1063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btained Marks</w:t>
            </w:r>
          </w:p>
        </w:tc>
        <w:tc>
          <w:tcPr>
            <w:tcW w:w="5781" w:type="dxa"/>
            <w:vAlign w:val="center"/>
          </w:tcPr>
          <w:p w14:paraId="208778DF" w14:textId="77777777" w:rsidR="005C1063" w:rsidRPr="006469FB" w:rsidRDefault="000B6C4B" w:rsidP="005C1063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Comments(</w:t>
            </w:r>
            <w:r w:rsidRPr="000B6C4B">
              <w:rPr>
                <w:b/>
                <w:i/>
                <w:iCs/>
                <w:noProof/>
              </w:rPr>
              <w:t>if any</w:t>
            </w:r>
            <w:r>
              <w:rPr>
                <w:b/>
                <w:noProof/>
              </w:rPr>
              <w:t>)</w:t>
            </w:r>
          </w:p>
        </w:tc>
      </w:tr>
      <w:tr w:rsidR="005C1063" w:rsidRPr="006469FB" w14:paraId="2AEC72AC" w14:textId="77777777" w:rsidTr="00750CBC">
        <w:trPr>
          <w:jc w:val="center"/>
        </w:trPr>
        <w:tc>
          <w:tcPr>
            <w:tcW w:w="981" w:type="dxa"/>
            <w:vAlign w:val="center"/>
          </w:tcPr>
          <w:p w14:paraId="6988E83C" w14:textId="77777777" w:rsidR="005C1063" w:rsidRPr="006469FB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1.</w:t>
            </w:r>
          </w:p>
        </w:tc>
        <w:tc>
          <w:tcPr>
            <w:tcW w:w="896" w:type="dxa"/>
            <w:vAlign w:val="center"/>
          </w:tcPr>
          <w:p w14:paraId="4442379D" w14:textId="16F41C1E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E10416">
              <w:rPr>
                <w:noProof/>
              </w:rPr>
              <w:t>2</w:t>
            </w:r>
          </w:p>
        </w:tc>
        <w:tc>
          <w:tcPr>
            <w:tcW w:w="1361" w:type="dxa"/>
            <w:vAlign w:val="center"/>
          </w:tcPr>
          <w:p w14:paraId="3B5C5881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60BC17DD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5C1063" w:rsidRPr="006469FB" w14:paraId="571C7CB4" w14:textId="77777777" w:rsidTr="00750CBC">
        <w:trPr>
          <w:jc w:val="center"/>
        </w:trPr>
        <w:tc>
          <w:tcPr>
            <w:tcW w:w="981" w:type="dxa"/>
            <w:vAlign w:val="center"/>
          </w:tcPr>
          <w:p w14:paraId="4BF7EDDA" w14:textId="77777777" w:rsidR="005C1063" w:rsidRDefault="005C1063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2.</w:t>
            </w:r>
          </w:p>
        </w:tc>
        <w:tc>
          <w:tcPr>
            <w:tcW w:w="896" w:type="dxa"/>
            <w:vAlign w:val="center"/>
          </w:tcPr>
          <w:p w14:paraId="016C94F9" w14:textId="2CFDD895" w:rsidR="005C1063" w:rsidRPr="006469FB" w:rsidRDefault="0011674C" w:rsidP="005C1063">
            <w:pPr>
              <w:spacing w:line="360" w:lineRule="auto"/>
              <w:jc w:val="center"/>
              <w:rPr>
                <w:noProof/>
              </w:rPr>
            </w:pPr>
            <w:r>
              <w:rPr>
                <w:noProof/>
              </w:rPr>
              <w:t>0</w:t>
            </w:r>
            <w:r w:rsidR="00E10416">
              <w:rPr>
                <w:noProof/>
              </w:rPr>
              <w:t>8</w:t>
            </w:r>
          </w:p>
        </w:tc>
        <w:tc>
          <w:tcPr>
            <w:tcW w:w="1361" w:type="dxa"/>
            <w:vAlign w:val="center"/>
          </w:tcPr>
          <w:p w14:paraId="3D9BC097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  <w:tc>
          <w:tcPr>
            <w:tcW w:w="5781" w:type="dxa"/>
            <w:vAlign w:val="center"/>
          </w:tcPr>
          <w:p w14:paraId="1B383A2C" w14:textId="77777777" w:rsidR="005C1063" w:rsidRPr="006469FB" w:rsidRDefault="005C1063" w:rsidP="005C1063">
            <w:pPr>
              <w:spacing w:line="360" w:lineRule="auto"/>
              <w:jc w:val="center"/>
              <w:rPr>
                <w:b/>
                <w:noProof/>
              </w:rPr>
            </w:pPr>
          </w:p>
        </w:tc>
      </w:tr>
      <w:tr w:rsidR="00A7486E" w:rsidRPr="006469FB" w14:paraId="5370CF03" w14:textId="77777777" w:rsidTr="00750CBC">
        <w:trPr>
          <w:jc w:val="center"/>
        </w:trPr>
        <w:tc>
          <w:tcPr>
            <w:tcW w:w="981" w:type="dxa"/>
            <w:vAlign w:val="center"/>
          </w:tcPr>
          <w:p w14:paraId="533BA9A8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 w:rsidRPr="000B6C4B">
              <w:rPr>
                <w:b/>
                <w:bCs/>
                <w:noProof/>
              </w:rPr>
              <w:t>Total</w:t>
            </w:r>
          </w:p>
        </w:tc>
        <w:tc>
          <w:tcPr>
            <w:tcW w:w="896" w:type="dxa"/>
            <w:vAlign w:val="center"/>
          </w:tcPr>
          <w:p w14:paraId="32E87DA1" w14:textId="76998A51" w:rsidR="00A7486E" w:rsidRPr="000B6C4B" w:rsidRDefault="0011674C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10</w:t>
            </w:r>
          </w:p>
        </w:tc>
        <w:tc>
          <w:tcPr>
            <w:tcW w:w="1361" w:type="dxa"/>
            <w:vAlign w:val="center"/>
          </w:tcPr>
          <w:p w14:paraId="1C285D09" w14:textId="77777777" w:rsidR="00A7486E" w:rsidRPr="000B6C4B" w:rsidRDefault="00A7486E" w:rsidP="005C1063">
            <w:pPr>
              <w:spacing w:line="360" w:lineRule="auto"/>
              <w:jc w:val="center"/>
              <w:rPr>
                <w:b/>
                <w:bCs/>
                <w:noProof/>
              </w:rPr>
            </w:pPr>
          </w:p>
        </w:tc>
        <w:tc>
          <w:tcPr>
            <w:tcW w:w="5781" w:type="dxa"/>
            <w:vAlign w:val="center"/>
          </w:tcPr>
          <w:p w14:paraId="5385EA0D" w14:textId="77777777" w:rsidR="00A7486E" w:rsidRPr="000B6C4B" w:rsidRDefault="00A7486E" w:rsidP="000B6C4B">
            <w:pPr>
              <w:spacing w:line="360" w:lineRule="auto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ignature</w:t>
            </w:r>
          </w:p>
        </w:tc>
      </w:tr>
    </w:tbl>
    <w:p w14:paraId="29C27B36" w14:textId="77777777" w:rsidR="00AF140F" w:rsidRDefault="00AF140F" w:rsidP="005C1063">
      <w:pPr>
        <w:rPr>
          <w:b/>
          <w:noProof/>
          <w:lang w:val="fr-FR"/>
        </w:rPr>
      </w:pPr>
    </w:p>
    <w:p w14:paraId="24FD8748" w14:textId="77777777" w:rsidR="00DB1493" w:rsidRPr="006469FB" w:rsidRDefault="005C1063" w:rsidP="005C1063">
      <w:pPr>
        <w:rPr>
          <w:b/>
        </w:rPr>
      </w:pPr>
      <w:r>
        <w:rPr>
          <w:b/>
          <w:noProof/>
          <w:lang w:val="fr-FR"/>
        </w:rPr>
        <w:t>Note : Attempt all tasks and get them</w:t>
      </w:r>
      <w:r w:rsidRPr="006469FB">
        <w:rPr>
          <w:b/>
          <w:noProof/>
          <w:lang w:val="fr-FR"/>
        </w:rPr>
        <w:t xml:space="preserve"> checked by your </w:t>
      </w:r>
      <w:r w:rsidR="0018517D">
        <w:rPr>
          <w:b/>
          <w:noProof/>
          <w:lang w:val="fr-FR"/>
        </w:rPr>
        <w:t xml:space="preserve">Lab </w:t>
      </w:r>
      <w:r>
        <w:rPr>
          <w:b/>
          <w:noProof/>
          <w:lang w:val="fr-FR"/>
        </w:rPr>
        <w:t>I</w:t>
      </w:r>
      <w:r w:rsidRPr="006469FB">
        <w:rPr>
          <w:b/>
          <w:noProof/>
          <w:lang w:val="fr-FR"/>
        </w:rPr>
        <w:t>nstructor</w:t>
      </w:r>
      <w:r w:rsidR="0018517D">
        <w:rPr>
          <w:b/>
          <w:noProof/>
          <w:lang w:val="fr-FR"/>
        </w:rPr>
        <w:t>.</w:t>
      </w:r>
    </w:p>
    <w:sectPr w:rsidR="00DB1493" w:rsidRPr="006469FB" w:rsidSect="008709E1">
      <w:headerReference w:type="default" r:id="rId9"/>
      <w:footerReference w:type="default" r:id="rId10"/>
      <w:headerReference w:type="first" r:id="rId11"/>
      <w:footerReference w:type="first" r:id="rId12"/>
      <w:pgSz w:w="11909" w:h="16834" w:code="9"/>
      <w:pgMar w:top="0" w:right="1440" w:bottom="900" w:left="1440" w:header="360" w:footer="627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F315E8" w14:textId="77777777" w:rsidR="00A22909" w:rsidRDefault="00A22909">
      <w:r>
        <w:separator/>
      </w:r>
    </w:p>
  </w:endnote>
  <w:endnote w:type="continuationSeparator" w:id="0">
    <w:p w14:paraId="2BF70E5A" w14:textId="77777777" w:rsidR="00A22909" w:rsidRDefault="00A229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altName w:val="Segoe UI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62E1C3B6" w:rsidR="007E69BA" w:rsidRDefault="007E69BA" w:rsidP="0095663B">
    <w:pPr>
      <w:pStyle w:val="Footer"/>
      <w:jc w:val="right"/>
    </w:pPr>
    <w:r>
      <w:t xml:space="preserve">Page </w:t>
    </w:r>
    <w:r w:rsidR="007E202E">
      <w:fldChar w:fldCharType="begin"/>
    </w:r>
    <w:r w:rsidR="001A00A3">
      <w:instrText xml:space="preserve"> PAGE </w:instrText>
    </w:r>
    <w:r w:rsidR="007E202E">
      <w:fldChar w:fldCharType="separate"/>
    </w:r>
    <w:r w:rsidR="00E10416">
      <w:rPr>
        <w:noProof/>
      </w:rPr>
      <w:t>2</w:t>
    </w:r>
    <w:r w:rsidR="007E202E">
      <w:rPr>
        <w:noProof/>
      </w:rPr>
      <w:fldChar w:fldCharType="end"/>
    </w:r>
    <w:r>
      <w:t xml:space="preserve"> of </w:t>
    </w:r>
    <w:r w:rsidR="007E202E">
      <w:fldChar w:fldCharType="begin"/>
    </w:r>
    <w:r w:rsidR="007E1C3C">
      <w:instrText xml:space="preserve"> NUMPAGES </w:instrText>
    </w:r>
    <w:r w:rsidR="007E202E">
      <w:fldChar w:fldCharType="separate"/>
    </w:r>
    <w:r w:rsidR="00E10416">
      <w:rPr>
        <w:noProof/>
      </w:rPr>
      <w:t>2</w:t>
    </w:r>
    <w:r w:rsidR="007E202E"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77777777" w:rsidR="007E69BA" w:rsidRPr="00C17C3F" w:rsidRDefault="007E69BA" w:rsidP="005C197D">
    <w:pPr>
      <w:pStyle w:val="Footer"/>
      <w:jc w:val="right"/>
      <w:rPr>
        <w:rFonts w:ascii="Calibri" w:hAnsi="Calibri" w:cs="Calibri"/>
      </w:rPr>
    </w:pPr>
  </w:p>
  <w:p w14:paraId="7C75D1DD" w14:textId="77777777" w:rsidR="007E69BA" w:rsidRDefault="007E6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1347EB" w14:textId="77777777" w:rsidR="00A22909" w:rsidRDefault="00A22909">
      <w:r>
        <w:separator/>
      </w:r>
    </w:p>
  </w:footnote>
  <w:footnote w:type="continuationSeparator" w:id="0">
    <w:p w14:paraId="54E60404" w14:textId="77777777" w:rsidR="00A22909" w:rsidRDefault="00A229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77777777" w:rsidR="007E69BA" w:rsidRDefault="007E69BA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7E69BA" w:rsidRPr="001F4E0C" w:rsidRDefault="007E69BA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77777777" w:rsidR="007E69BA" w:rsidRPr="00BB49BC" w:rsidRDefault="007E69BA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2A1C59"/>
    <w:multiLevelType w:val="hybridMultilevel"/>
    <w:tmpl w:val="726E5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wtDCzMDUwMTBS0lEKTi0uzszPAykwrgUA4RrttywAAAA="/>
  </w:docVars>
  <w:rsids>
    <w:rsidRoot w:val="00A46FC3"/>
    <w:rsid w:val="00006238"/>
    <w:rsid w:val="000069CB"/>
    <w:rsid w:val="00010891"/>
    <w:rsid w:val="000138B4"/>
    <w:rsid w:val="00015355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103FD2"/>
    <w:rsid w:val="00104F30"/>
    <w:rsid w:val="00105E7F"/>
    <w:rsid w:val="00105F7A"/>
    <w:rsid w:val="00106ABD"/>
    <w:rsid w:val="00106D49"/>
    <w:rsid w:val="00116209"/>
    <w:rsid w:val="0011674C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165D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EFA"/>
    <w:rsid w:val="0018517D"/>
    <w:rsid w:val="0018541D"/>
    <w:rsid w:val="00191A4D"/>
    <w:rsid w:val="00196A6B"/>
    <w:rsid w:val="0019703E"/>
    <w:rsid w:val="001A00A3"/>
    <w:rsid w:val="001A1504"/>
    <w:rsid w:val="001A5BC8"/>
    <w:rsid w:val="001B09D5"/>
    <w:rsid w:val="001B2060"/>
    <w:rsid w:val="001B3703"/>
    <w:rsid w:val="001B419B"/>
    <w:rsid w:val="001B50AC"/>
    <w:rsid w:val="001C11EC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287A"/>
    <w:rsid w:val="002C470D"/>
    <w:rsid w:val="002C518F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052CA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4B68"/>
    <w:rsid w:val="00365662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A61B9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E4F"/>
    <w:rsid w:val="00476688"/>
    <w:rsid w:val="00477320"/>
    <w:rsid w:val="00477413"/>
    <w:rsid w:val="00477C69"/>
    <w:rsid w:val="004807B7"/>
    <w:rsid w:val="00483612"/>
    <w:rsid w:val="00485735"/>
    <w:rsid w:val="00486281"/>
    <w:rsid w:val="00487920"/>
    <w:rsid w:val="00487B55"/>
    <w:rsid w:val="00490588"/>
    <w:rsid w:val="0049237C"/>
    <w:rsid w:val="00494615"/>
    <w:rsid w:val="00497088"/>
    <w:rsid w:val="00497173"/>
    <w:rsid w:val="00497D0B"/>
    <w:rsid w:val="004A1956"/>
    <w:rsid w:val="004B31AC"/>
    <w:rsid w:val="004B7584"/>
    <w:rsid w:val="004C3DA9"/>
    <w:rsid w:val="004C4641"/>
    <w:rsid w:val="004C63F3"/>
    <w:rsid w:val="004E1A66"/>
    <w:rsid w:val="004E46D4"/>
    <w:rsid w:val="004E74B7"/>
    <w:rsid w:val="004E753D"/>
    <w:rsid w:val="004F0680"/>
    <w:rsid w:val="004F2587"/>
    <w:rsid w:val="004F27B1"/>
    <w:rsid w:val="004F30F9"/>
    <w:rsid w:val="004F38A8"/>
    <w:rsid w:val="004F7C09"/>
    <w:rsid w:val="00500F81"/>
    <w:rsid w:val="0050700A"/>
    <w:rsid w:val="00510DA8"/>
    <w:rsid w:val="00514380"/>
    <w:rsid w:val="00516D97"/>
    <w:rsid w:val="00524052"/>
    <w:rsid w:val="00527277"/>
    <w:rsid w:val="0053221A"/>
    <w:rsid w:val="00532478"/>
    <w:rsid w:val="00532E42"/>
    <w:rsid w:val="00536B36"/>
    <w:rsid w:val="00537246"/>
    <w:rsid w:val="00537C53"/>
    <w:rsid w:val="00543BD5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2890"/>
    <w:rsid w:val="00583425"/>
    <w:rsid w:val="005852F6"/>
    <w:rsid w:val="005879F5"/>
    <w:rsid w:val="00587DB5"/>
    <w:rsid w:val="00590363"/>
    <w:rsid w:val="0059044D"/>
    <w:rsid w:val="00591D2F"/>
    <w:rsid w:val="0059358A"/>
    <w:rsid w:val="00595D0C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3C"/>
    <w:rsid w:val="005C7898"/>
    <w:rsid w:val="005D0A18"/>
    <w:rsid w:val="005D3B16"/>
    <w:rsid w:val="005D3B4C"/>
    <w:rsid w:val="005D3F48"/>
    <w:rsid w:val="005D6F57"/>
    <w:rsid w:val="005E1C69"/>
    <w:rsid w:val="005E21A2"/>
    <w:rsid w:val="005E4559"/>
    <w:rsid w:val="005E6B8E"/>
    <w:rsid w:val="005E72B4"/>
    <w:rsid w:val="005E79FD"/>
    <w:rsid w:val="005F19D7"/>
    <w:rsid w:val="005F5E96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4844"/>
    <w:rsid w:val="00630645"/>
    <w:rsid w:val="00631377"/>
    <w:rsid w:val="00631E84"/>
    <w:rsid w:val="00633FBC"/>
    <w:rsid w:val="00636F22"/>
    <w:rsid w:val="0063730C"/>
    <w:rsid w:val="00643226"/>
    <w:rsid w:val="00644ED8"/>
    <w:rsid w:val="00645151"/>
    <w:rsid w:val="006457E6"/>
    <w:rsid w:val="0065243F"/>
    <w:rsid w:val="00653BF6"/>
    <w:rsid w:val="00653EBD"/>
    <w:rsid w:val="006549BA"/>
    <w:rsid w:val="00666AC6"/>
    <w:rsid w:val="006734D0"/>
    <w:rsid w:val="00673B12"/>
    <w:rsid w:val="0067548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7EFB"/>
    <w:rsid w:val="006E0D40"/>
    <w:rsid w:val="006E13AF"/>
    <w:rsid w:val="006E4E82"/>
    <w:rsid w:val="006E6349"/>
    <w:rsid w:val="00700CF6"/>
    <w:rsid w:val="00703317"/>
    <w:rsid w:val="00711FBC"/>
    <w:rsid w:val="0071235C"/>
    <w:rsid w:val="00715081"/>
    <w:rsid w:val="00716AC5"/>
    <w:rsid w:val="00722092"/>
    <w:rsid w:val="007225FD"/>
    <w:rsid w:val="00724C0E"/>
    <w:rsid w:val="00724E30"/>
    <w:rsid w:val="00730DD3"/>
    <w:rsid w:val="00735777"/>
    <w:rsid w:val="0073714E"/>
    <w:rsid w:val="007379ED"/>
    <w:rsid w:val="00740B1D"/>
    <w:rsid w:val="00740EA3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9374B"/>
    <w:rsid w:val="007A264A"/>
    <w:rsid w:val="007A3EAF"/>
    <w:rsid w:val="007A5EB7"/>
    <w:rsid w:val="007B0A95"/>
    <w:rsid w:val="007B0F9C"/>
    <w:rsid w:val="007B45F3"/>
    <w:rsid w:val="007B6C8D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2D86"/>
    <w:rsid w:val="0082567E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3BD6"/>
    <w:rsid w:val="00860A7A"/>
    <w:rsid w:val="00863166"/>
    <w:rsid w:val="00863753"/>
    <w:rsid w:val="008709E1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6D45"/>
    <w:rsid w:val="008D1A4B"/>
    <w:rsid w:val="008D45ED"/>
    <w:rsid w:val="008D536D"/>
    <w:rsid w:val="008D7E39"/>
    <w:rsid w:val="008E0EE2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2605"/>
    <w:rsid w:val="00964233"/>
    <w:rsid w:val="00964355"/>
    <w:rsid w:val="009644FD"/>
    <w:rsid w:val="009652A0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5C95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4797"/>
    <w:rsid w:val="009D65D8"/>
    <w:rsid w:val="009D685C"/>
    <w:rsid w:val="009D731E"/>
    <w:rsid w:val="009D7BF7"/>
    <w:rsid w:val="009E710F"/>
    <w:rsid w:val="009E78BB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2909"/>
    <w:rsid w:val="00A260AD"/>
    <w:rsid w:val="00A27105"/>
    <w:rsid w:val="00A27FFC"/>
    <w:rsid w:val="00A3109A"/>
    <w:rsid w:val="00A31823"/>
    <w:rsid w:val="00A31C99"/>
    <w:rsid w:val="00A348B7"/>
    <w:rsid w:val="00A35BD1"/>
    <w:rsid w:val="00A35E88"/>
    <w:rsid w:val="00A375B0"/>
    <w:rsid w:val="00A40526"/>
    <w:rsid w:val="00A442E6"/>
    <w:rsid w:val="00A4559A"/>
    <w:rsid w:val="00A4657F"/>
    <w:rsid w:val="00A46FC3"/>
    <w:rsid w:val="00A50216"/>
    <w:rsid w:val="00A50D9A"/>
    <w:rsid w:val="00A525A7"/>
    <w:rsid w:val="00A55ADE"/>
    <w:rsid w:val="00A566BB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E37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8083F"/>
    <w:rsid w:val="00B818A5"/>
    <w:rsid w:val="00B87FAE"/>
    <w:rsid w:val="00B91553"/>
    <w:rsid w:val="00B919B8"/>
    <w:rsid w:val="00B92930"/>
    <w:rsid w:val="00B959B9"/>
    <w:rsid w:val="00B962F3"/>
    <w:rsid w:val="00B9636A"/>
    <w:rsid w:val="00B96A49"/>
    <w:rsid w:val="00B97A11"/>
    <w:rsid w:val="00BA398B"/>
    <w:rsid w:val="00BA7073"/>
    <w:rsid w:val="00BA7CC7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FEF"/>
    <w:rsid w:val="00BD1883"/>
    <w:rsid w:val="00BD235B"/>
    <w:rsid w:val="00BE7D12"/>
    <w:rsid w:val="00BF1FB2"/>
    <w:rsid w:val="00BF6B08"/>
    <w:rsid w:val="00C006C8"/>
    <w:rsid w:val="00C0084E"/>
    <w:rsid w:val="00C02655"/>
    <w:rsid w:val="00C03021"/>
    <w:rsid w:val="00C0622D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302E3"/>
    <w:rsid w:val="00C32C98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7A3C"/>
    <w:rsid w:val="00CE17EF"/>
    <w:rsid w:val="00CE1D41"/>
    <w:rsid w:val="00CE2918"/>
    <w:rsid w:val="00CE43D2"/>
    <w:rsid w:val="00CE621A"/>
    <w:rsid w:val="00CE7243"/>
    <w:rsid w:val="00CE7562"/>
    <w:rsid w:val="00CF057D"/>
    <w:rsid w:val="00CF2660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157"/>
    <w:rsid w:val="00D100A0"/>
    <w:rsid w:val="00D10ECE"/>
    <w:rsid w:val="00D113B2"/>
    <w:rsid w:val="00D14451"/>
    <w:rsid w:val="00D167E9"/>
    <w:rsid w:val="00D21121"/>
    <w:rsid w:val="00D22AFD"/>
    <w:rsid w:val="00D2336E"/>
    <w:rsid w:val="00D24407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3284"/>
    <w:rsid w:val="00DE1E3B"/>
    <w:rsid w:val="00DE4FE7"/>
    <w:rsid w:val="00DE5FF3"/>
    <w:rsid w:val="00DE7DEB"/>
    <w:rsid w:val="00DF0CDC"/>
    <w:rsid w:val="00DF21B3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0416"/>
    <w:rsid w:val="00E131CF"/>
    <w:rsid w:val="00E161DE"/>
    <w:rsid w:val="00E2639D"/>
    <w:rsid w:val="00E2713B"/>
    <w:rsid w:val="00E348A6"/>
    <w:rsid w:val="00E3490B"/>
    <w:rsid w:val="00E34ABD"/>
    <w:rsid w:val="00E34C3C"/>
    <w:rsid w:val="00E36DBA"/>
    <w:rsid w:val="00E409C7"/>
    <w:rsid w:val="00E40BA3"/>
    <w:rsid w:val="00E42D51"/>
    <w:rsid w:val="00E44B01"/>
    <w:rsid w:val="00E457C7"/>
    <w:rsid w:val="00E467F0"/>
    <w:rsid w:val="00E52904"/>
    <w:rsid w:val="00E549EB"/>
    <w:rsid w:val="00E5508D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812"/>
    <w:rsid w:val="00F52FCB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B6377"/>
    <w:rsid w:val="00FC0194"/>
    <w:rsid w:val="00FC2332"/>
    <w:rsid w:val="00FC3D0B"/>
    <w:rsid w:val="00FC7E05"/>
    <w:rsid w:val="00FC7E53"/>
    <w:rsid w:val="00FD3E6F"/>
    <w:rsid w:val="00FD5561"/>
    <w:rsid w:val="00FE0768"/>
    <w:rsid w:val="00FE115D"/>
    <w:rsid w:val="00FE4BB7"/>
    <w:rsid w:val="00FF16AE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0EB50451-02DA-4C0D-A2C5-AE56A5A15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46B5C71-8D63-4C0B-8FA9-E00538190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5</TotalTime>
  <Pages>2</Pages>
  <Words>158</Words>
  <Characters>90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1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Zupash awais</dc:creator>
  <cp:lastModifiedBy>Fatima Zulfiqar</cp:lastModifiedBy>
  <cp:revision>14</cp:revision>
  <cp:lastPrinted>2018-10-24T07:56:00Z</cp:lastPrinted>
  <dcterms:created xsi:type="dcterms:W3CDTF">2020-02-10T08:53:00Z</dcterms:created>
  <dcterms:modified xsi:type="dcterms:W3CDTF">2023-03-30T17:58:00Z</dcterms:modified>
</cp:coreProperties>
</file>